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209286" w14:textId="224B634C" w:rsidR="008B6204" w:rsidRDefault="00453146">
      <w:r>
        <w:t>This is a test of a working document</w:t>
      </w:r>
    </w:p>
    <w:sectPr w:rsidR="008B6204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3tTA3MDQwNjAxMTVQ0lEKTi0uzszPAykwrAUAT8sPJCwAAAA="/>
  </w:docVars>
  <w:rsids>
    <w:rsidRoot w:val="00453146"/>
    <w:rsid w:val="00453146"/>
    <w:rsid w:val="008B62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D8C045"/>
  <w15:chartTrackingRefBased/>
  <w15:docId w15:val="{0B1F68A5-AD6C-41E7-AD03-D64A2C0901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5</Words>
  <Characters>32</Characters>
  <Application>Microsoft Office Word</Application>
  <DocSecurity>0</DocSecurity>
  <Lines>1</Lines>
  <Paragraphs>1</Paragraphs>
  <ScaleCrop>false</ScaleCrop>
  <Company/>
  <LinksUpToDate>false</LinksUpToDate>
  <CharactersWithSpaces>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ssell, Aubrey John</dc:creator>
  <cp:keywords/>
  <dc:description/>
  <cp:lastModifiedBy>Russell, Aubrey John</cp:lastModifiedBy>
  <cp:revision>1</cp:revision>
  <dcterms:created xsi:type="dcterms:W3CDTF">2023-02-01T20:58:00Z</dcterms:created>
  <dcterms:modified xsi:type="dcterms:W3CDTF">2023-02-01T20:59:00Z</dcterms:modified>
</cp:coreProperties>
</file>